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2A6948" w14:textId="77777777" w:rsidR="00A93DB9" w:rsidRPr="00BC3F76" w:rsidRDefault="00A93DB9" w:rsidP="00A93DB9">
      <w:pPr>
        <w:pStyle w:val="Title"/>
        <w:spacing w:after="0"/>
        <w:rPr>
          <w:color w:val="70AD47" w:themeColor="accent6"/>
          <w14:textFill>
            <w14:gradFill>
              <w14:gsLst>
                <w14:gs w14:pos="0">
                  <w14:schemeClr w14:val="accent6">
                    <w14:lumMod w14:val="75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75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75000"/>
                    <w14:shade w14:val="100000"/>
                    <w14:satMod w14:val="115000"/>
                  </w14:schemeClr>
                </w14:gs>
              </w14:gsLst>
              <w14:path w14:path="circle">
                <w14:fillToRect w14:l="0" w14:t="100000" w14:r="100000" w14:b="0"/>
              </w14:path>
            </w14:gradFill>
          </w14:textFill>
        </w:rPr>
      </w:pPr>
      <w:r w:rsidRPr="004F21CD">
        <w:rPr>
          <w:color w:val="70AD47" w:themeColor="accent6"/>
          <w14:textFill>
            <w14:gradFill>
              <w14:gsLst>
                <w14:gs w14:pos="0">
                  <w14:schemeClr w14:val="accent6">
                    <w14:lumMod w14:val="75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75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75000"/>
                    <w14:shade w14:val="100000"/>
                    <w14:satMod w14:val="115000"/>
                  </w14:schemeClr>
                </w14:gs>
              </w14:gsLst>
              <w14:path w14:path="circle">
                <w14:fillToRect w14:l="0" w14:t="100000" w14:r="100000" w14:b="0"/>
              </w14:path>
            </w14:gradFill>
          </w14:textFill>
        </w:rPr>
        <w:t>MINUTES</w:t>
      </w:r>
    </w:p>
    <w:p w14:paraId="1715B717" w14:textId="77777777" w:rsidR="00A93DB9" w:rsidRPr="004F21CD" w:rsidRDefault="00000000" w:rsidP="00A93DB9">
      <w:pPr>
        <w:pStyle w:val="Subtitle"/>
        <w:spacing w:after="0"/>
        <w:rPr>
          <w:b/>
          <w:color w:val="FFC000"/>
        </w:rPr>
      </w:pPr>
      <w:sdt>
        <w:sdtPr>
          <w:rPr>
            <w:b/>
            <w:color w:val="FFC000"/>
          </w:rPr>
          <w:id w:val="841976995"/>
          <w:placeholder>
            <w:docPart w:val="BFF6FB2B10FD45E4AFD8015A1B35CAE2"/>
          </w:placeholder>
        </w:sdtPr>
        <w:sdtContent>
          <w:r w:rsidR="00A93DB9">
            <w:rPr>
              <w:b/>
              <w:color w:val="FFC000"/>
            </w:rPr>
            <w:t>Executive Council</w:t>
          </w:r>
        </w:sdtContent>
      </w:sdt>
    </w:p>
    <w:p w14:paraId="371DAF38" w14:textId="26D4613E" w:rsidR="00A93DB9" w:rsidRDefault="00A93DB9" w:rsidP="00A93DB9">
      <w:pPr>
        <w:pBdr>
          <w:top w:val="single" w:sz="4" w:space="1" w:color="44546A" w:themeColor="text2"/>
        </w:pBdr>
        <w:spacing w:before="0" w:after="0"/>
        <w:jc w:val="right"/>
      </w:pPr>
      <w:r>
        <w:t>0</w:t>
      </w:r>
      <w:r w:rsidR="00B5535A">
        <w:t>2/07/2024</w:t>
      </w:r>
      <w:r w:rsidRPr="004F21CD">
        <w:t>|</w:t>
      </w:r>
      <w:r w:rsidR="008C0340">
        <w:t>3:40</w:t>
      </w:r>
      <w:r>
        <w:t xml:space="preserve"> PM</w:t>
      </w:r>
      <w:r w:rsidRPr="004F21CD">
        <w:t xml:space="preserve"> </w:t>
      </w:r>
      <w:r w:rsidRPr="004F21CD">
        <w:rPr>
          <w:rStyle w:val="IntenseEmphasis"/>
        </w:rPr>
        <w:t>Meeting called to order by</w:t>
      </w:r>
      <w:r w:rsidRPr="004F21CD">
        <w:t xml:space="preserve"> </w:t>
      </w:r>
      <w:r w:rsidR="00B5535A">
        <w:t>Brian Logan</w:t>
      </w:r>
    </w:p>
    <w:p w14:paraId="08D7C439" w14:textId="77777777" w:rsidR="00A93DB9" w:rsidRPr="008C0340" w:rsidRDefault="00A93DB9" w:rsidP="00A93DB9">
      <w:pPr>
        <w:pBdr>
          <w:top w:val="single" w:sz="4" w:space="1" w:color="44546A" w:themeColor="text2"/>
        </w:pBdr>
        <w:spacing w:before="0" w:after="0"/>
        <w:jc w:val="right"/>
        <w:rPr>
          <w:b/>
          <w:color w:val="385623" w:themeColor="accent6" w:themeShade="80"/>
          <w:sz w:val="24"/>
          <w:szCs w:val="24"/>
        </w:rPr>
      </w:pPr>
    </w:p>
    <w:p w14:paraId="1432EEB2" w14:textId="7BACF93B" w:rsidR="00A93DB9" w:rsidRPr="008C0340" w:rsidRDefault="00A93DB9" w:rsidP="00A93DB9">
      <w:pPr>
        <w:spacing w:before="0" w:after="0"/>
        <w:rPr>
          <w:rFonts w:asciiTheme="majorHAnsi" w:hAnsiTheme="majorHAnsi"/>
          <w:sz w:val="24"/>
          <w:szCs w:val="24"/>
        </w:rPr>
      </w:pPr>
      <w:r w:rsidRPr="001A696C">
        <w:rPr>
          <w:rFonts w:asciiTheme="majorHAnsi" w:hAnsiTheme="majorHAnsi"/>
          <w:b/>
          <w:sz w:val="24"/>
          <w:szCs w:val="24"/>
        </w:rPr>
        <w:t>Members Present:</w:t>
      </w:r>
      <w:r w:rsidRPr="008C0340">
        <w:rPr>
          <w:rFonts w:asciiTheme="majorHAnsi" w:hAnsiTheme="majorHAnsi"/>
          <w:sz w:val="24"/>
          <w:szCs w:val="24"/>
        </w:rPr>
        <w:t xml:space="preserve">  Donna Allen, Kim Bloss, Roger Giles, David Lano</w:t>
      </w:r>
      <w:r w:rsidR="003D04F3" w:rsidRPr="008C0340">
        <w:rPr>
          <w:rFonts w:asciiTheme="majorHAnsi" w:hAnsiTheme="majorHAnsi"/>
          <w:sz w:val="24"/>
          <w:szCs w:val="24"/>
        </w:rPr>
        <w:t>ue, Brian Logan,</w:t>
      </w:r>
      <w:r w:rsidRPr="008C0340">
        <w:rPr>
          <w:rFonts w:asciiTheme="majorHAnsi" w:hAnsiTheme="majorHAnsi"/>
          <w:sz w:val="24"/>
          <w:szCs w:val="24"/>
        </w:rPr>
        <w:t xml:space="preserve"> Gerald Plumlee, </w:t>
      </w:r>
      <w:r w:rsidR="001A696C">
        <w:rPr>
          <w:rFonts w:asciiTheme="majorHAnsi" w:hAnsiTheme="majorHAnsi"/>
          <w:sz w:val="24"/>
          <w:szCs w:val="24"/>
        </w:rPr>
        <w:t>Margarita Norment</w:t>
      </w:r>
      <w:r w:rsidRPr="008C0340">
        <w:rPr>
          <w:rFonts w:asciiTheme="majorHAnsi" w:hAnsiTheme="majorHAnsi"/>
          <w:sz w:val="24"/>
          <w:szCs w:val="24"/>
        </w:rPr>
        <w:t>, Jennifer Rowsam, Ro</w:t>
      </w:r>
      <w:r w:rsidR="00B5535A" w:rsidRPr="008C0340">
        <w:rPr>
          <w:rFonts w:asciiTheme="majorHAnsi" w:hAnsiTheme="majorHAnsi"/>
          <w:sz w:val="24"/>
          <w:szCs w:val="24"/>
        </w:rPr>
        <w:t>bin Sronce, Sarah Jennings, Sheryl Edwards</w:t>
      </w:r>
      <w:r w:rsidR="001A696C">
        <w:rPr>
          <w:rFonts w:asciiTheme="majorHAnsi" w:hAnsiTheme="majorHAnsi"/>
          <w:sz w:val="24"/>
          <w:szCs w:val="24"/>
        </w:rPr>
        <w:t>, Lisa Oden, Connie Wilson, Eric Valenzuela, Krista Nelson, Abdel Bachri</w:t>
      </w:r>
    </w:p>
    <w:p w14:paraId="00FBD672" w14:textId="77777777" w:rsidR="00A93DB9" w:rsidRPr="008C0340" w:rsidRDefault="00A93DB9" w:rsidP="00A93DB9">
      <w:pPr>
        <w:spacing w:before="0" w:after="0"/>
        <w:rPr>
          <w:rFonts w:asciiTheme="majorHAnsi" w:hAnsiTheme="majorHAnsi"/>
          <w:sz w:val="24"/>
          <w:szCs w:val="24"/>
        </w:rPr>
      </w:pPr>
    </w:p>
    <w:p w14:paraId="3A9DEAB4" w14:textId="77777777" w:rsidR="00A93DB9" w:rsidRPr="008C0340" w:rsidRDefault="00A93DB9" w:rsidP="00A93DB9">
      <w:pPr>
        <w:pStyle w:val="Heading1"/>
        <w:rPr>
          <w:b/>
          <w:color w:val="385623" w:themeColor="accent6" w:themeShade="80"/>
        </w:rPr>
      </w:pPr>
      <w:r w:rsidRPr="008C0340">
        <w:rPr>
          <w:b/>
          <w:color w:val="385623" w:themeColor="accent6" w:themeShade="80"/>
        </w:rPr>
        <w:t>Approval of Minutes</w:t>
      </w:r>
    </w:p>
    <w:p w14:paraId="5741D694" w14:textId="2E6BCF09" w:rsidR="00A93DB9" w:rsidRPr="008C0340" w:rsidRDefault="00B5535A" w:rsidP="00A93DB9">
      <w:pPr>
        <w:spacing w:before="0" w:after="0"/>
        <w:rPr>
          <w:rFonts w:asciiTheme="majorHAnsi" w:hAnsiTheme="majorHAnsi"/>
          <w:sz w:val="24"/>
          <w:szCs w:val="24"/>
        </w:rPr>
      </w:pPr>
      <w:r w:rsidRPr="008C0340">
        <w:rPr>
          <w:rFonts w:asciiTheme="majorHAnsi" w:hAnsiTheme="majorHAnsi"/>
          <w:sz w:val="24"/>
          <w:szCs w:val="24"/>
        </w:rPr>
        <w:t>Robin Sronce</w:t>
      </w:r>
      <w:r w:rsidR="006E65AD" w:rsidRPr="008C0340">
        <w:rPr>
          <w:rFonts w:asciiTheme="majorHAnsi" w:hAnsiTheme="majorHAnsi"/>
          <w:sz w:val="24"/>
          <w:szCs w:val="24"/>
        </w:rPr>
        <w:t xml:space="preserve"> </w:t>
      </w:r>
      <w:r w:rsidR="00A93DB9" w:rsidRPr="008C0340">
        <w:rPr>
          <w:rFonts w:asciiTheme="majorHAnsi" w:hAnsiTheme="majorHAnsi"/>
          <w:sz w:val="24"/>
          <w:szCs w:val="24"/>
        </w:rPr>
        <w:t xml:space="preserve">moved to approve the minutes from </w:t>
      </w:r>
      <w:r w:rsidR="00FF3AFC" w:rsidRPr="008C0340">
        <w:rPr>
          <w:rFonts w:asciiTheme="majorHAnsi" w:hAnsiTheme="majorHAnsi"/>
          <w:sz w:val="24"/>
          <w:szCs w:val="24"/>
        </w:rPr>
        <w:t>the</w:t>
      </w:r>
      <w:r w:rsidRPr="008C0340">
        <w:rPr>
          <w:rFonts w:asciiTheme="majorHAnsi" w:hAnsiTheme="majorHAnsi"/>
          <w:sz w:val="24"/>
          <w:szCs w:val="24"/>
        </w:rPr>
        <w:t xml:space="preserve"> November</w:t>
      </w:r>
      <w:r w:rsidR="00303230" w:rsidRPr="008C0340">
        <w:rPr>
          <w:rFonts w:asciiTheme="majorHAnsi" w:hAnsiTheme="majorHAnsi"/>
          <w:sz w:val="24"/>
          <w:szCs w:val="24"/>
        </w:rPr>
        <w:t xml:space="preserve"> meeting. </w:t>
      </w:r>
      <w:r w:rsidRPr="008C0340">
        <w:rPr>
          <w:rFonts w:asciiTheme="majorHAnsi" w:hAnsiTheme="majorHAnsi"/>
          <w:sz w:val="24"/>
          <w:szCs w:val="24"/>
        </w:rPr>
        <w:t>Roger Giles</w:t>
      </w:r>
      <w:r w:rsidR="006E65AD" w:rsidRPr="008C0340">
        <w:rPr>
          <w:rFonts w:asciiTheme="majorHAnsi" w:hAnsiTheme="majorHAnsi"/>
          <w:sz w:val="24"/>
          <w:szCs w:val="24"/>
        </w:rPr>
        <w:t xml:space="preserve"> </w:t>
      </w:r>
      <w:r w:rsidR="00A93DB9" w:rsidRPr="008C0340">
        <w:rPr>
          <w:rFonts w:asciiTheme="majorHAnsi" w:hAnsiTheme="majorHAnsi"/>
          <w:sz w:val="24"/>
          <w:szCs w:val="24"/>
        </w:rPr>
        <w:t>seconded the motion. Minutes were approved</w:t>
      </w:r>
      <w:r w:rsidR="00FF3AFC" w:rsidRPr="008C0340">
        <w:rPr>
          <w:rFonts w:asciiTheme="majorHAnsi" w:hAnsiTheme="majorHAnsi"/>
          <w:sz w:val="24"/>
          <w:szCs w:val="24"/>
        </w:rPr>
        <w:t xml:space="preserve"> as written</w:t>
      </w:r>
      <w:r w:rsidR="00A93DB9" w:rsidRPr="008C0340">
        <w:rPr>
          <w:rFonts w:asciiTheme="majorHAnsi" w:hAnsiTheme="majorHAnsi"/>
          <w:sz w:val="24"/>
          <w:szCs w:val="24"/>
        </w:rPr>
        <w:t>.</w:t>
      </w:r>
    </w:p>
    <w:p w14:paraId="13D1C7C8" w14:textId="77777777" w:rsidR="00A93DB9" w:rsidRPr="008C0340" w:rsidRDefault="00303230" w:rsidP="00A93DB9">
      <w:pPr>
        <w:pStyle w:val="Heading1"/>
        <w:rPr>
          <w:b/>
          <w:color w:val="385623" w:themeColor="accent6" w:themeShade="80"/>
        </w:rPr>
      </w:pPr>
      <w:r w:rsidRPr="008C0340">
        <w:rPr>
          <w:b/>
          <w:color w:val="385623" w:themeColor="accent6" w:themeShade="80"/>
        </w:rPr>
        <w:t xml:space="preserve">Announcements </w:t>
      </w:r>
    </w:p>
    <w:p w14:paraId="71E9F93A" w14:textId="77777777" w:rsidR="00A93DB9" w:rsidRPr="008C0340" w:rsidRDefault="00FF3AFC" w:rsidP="00A93DB9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 w:rsidRPr="008C0340">
        <w:rPr>
          <w:rFonts w:asciiTheme="majorHAnsi" w:hAnsiTheme="majorHAnsi"/>
          <w:b/>
          <w:sz w:val="24"/>
          <w:szCs w:val="24"/>
        </w:rPr>
        <w:t>Accreditation Updates</w:t>
      </w:r>
    </w:p>
    <w:p w14:paraId="391CDBE6" w14:textId="340A7D5A" w:rsidR="00B5535A" w:rsidRPr="008C0340" w:rsidRDefault="00B5535A" w:rsidP="00FF3AFC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 w:rsidRPr="008B7A0F">
        <w:rPr>
          <w:rFonts w:asciiTheme="majorHAnsi" w:hAnsiTheme="majorHAnsi"/>
          <w:b/>
          <w:bCs/>
          <w:sz w:val="24"/>
          <w:szCs w:val="24"/>
        </w:rPr>
        <w:t>AACSB</w:t>
      </w:r>
      <w:r w:rsidR="008B7A0F" w:rsidRPr="008B7A0F">
        <w:rPr>
          <w:rFonts w:asciiTheme="majorHAnsi" w:hAnsiTheme="majorHAnsi"/>
          <w:b/>
          <w:bCs/>
          <w:sz w:val="24"/>
          <w:szCs w:val="24"/>
        </w:rPr>
        <w:t>:</w:t>
      </w:r>
      <w:r w:rsidRPr="008C0340">
        <w:rPr>
          <w:rFonts w:asciiTheme="majorHAnsi" w:hAnsiTheme="majorHAnsi"/>
          <w:sz w:val="24"/>
          <w:szCs w:val="24"/>
        </w:rPr>
        <w:t xml:space="preserve"> Robin Sronce reported that they are working on the Self-Study that is due in August</w:t>
      </w:r>
      <w:r w:rsidR="008B7A0F">
        <w:rPr>
          <w:rFonts w:asciiTheme="majorHAnsi" w:hAnsiTheme="majorHAnsi"/>
          <w:sz w:val="24"/>
          <w:szCs w:val="24"/>
        </w:rPr>
        <w:t xml:space="preserve"> and the visit team chair will visit the RCB later in the spring semester.</w:t>
      </w:r>
    </w:p>
    <w:p w14:paraId="380B2167" w14:textId="26510BA8" w:rsidR="00FF3AFC" w:rsidRPr="008C0340" w:rsidRDefault="00FF3AFC" w:rsidP="00FF3AFC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 w:rsidRPr="008B7A0F">
        <w:rPr>
          <w:rFonts w:asciiTheme="majorHAnsi" w:hAnsiTheme="majorHAnsi"/>
          <w:b/>
          <w:bCs/>
          <w:sz w:val="24"/>
          <w:szCs w:val="24"/>
        </w:rPr>
        <w:t>ABET</w:t>
      </w:r>
      <w:r w:rsidR="008B7A0F" w:rsidRPr="008B7A0F">
        <w:rPr>
          <w:rFonts w:asciiTheme="majorHAnsi" w:hAnsiTheme="majorHAnsi"/>
          <w:b/>
          <w:bCs/>
          <w:sz w:val="24"/>
          <w:szCs w:val="24"/>
        </w:rPr>
        <w:t>:</w:t>
      </w:r>
      <w:r w:rsidR="008B7A0F">
        <w:rPr>
          <w:rFonts w:asciiTheme="majorHAnsi" w:hAnsiTheme="majorHAnsi"/>
          <w:sz w:val="24"/>
          <w:szCs w:val="24"/>
        </w:rPr>
        <w:t xml:space="preserve"> David Lanoue </w:t>
      </w:r>
      <w:r w:rsidR="008C0340" w:rsidRPr="008B7A0F">
        <w:rPr>
          <w:rFonts w:asciiTheme="majorHAnsi" w:hAnsiTheme="majorHAnsi"/>
          <w:sz w:val="24"/>
          <w:szCs w:val="24"/>
        </w:rPr>
        <w:t>reported</w:t>
      </w:r>
      <w:r w:rsidR="008B7A0F">
        <w:rPr>
          <w:rFonts w:asciiTheme="majorHAnsi" w:hAnsiTheme="majorHAnsi"/>
          <w:sz w:val="24"/>
          <w:szCs w:val="24"/>
        </w:rPr>
        <w:t xml:space="preserve"> on behalf of Abdel Bachri (</w:t>
      </w:r>
      <w:r w:rsidR="005939B0">
        <w:rPr>
          <w:rFonts w:asciiTheme="majorHAnsi" w:hAnsiTheme="majorHAnsi"/>
          <w:sz w:val="24"/>
          <w:szCs w:val="24"/>
        </w:rPr>
        <w:t xml:space="preserve">who </w:t>
      </w:r>
      <w:r w:rsidR="008B7A0F">
        <w:rPr>
          <w:rFonts w:asciiTheme="majorHAnsi" w:hAnsiTheme="majorHAnsi"/>
          <w:sz w:val="24"/>
          <w:szCs w:val="24"/>
        </w:rPr>
        <w:t>arrived at the meeting late due to a scheduling conflict)</w:t>
      </w:r>
      <w:r w:rsidR="008C0340" w:rsidRPr="008C0340">
        <w:rPr>
          <w:rFonts w:asciiTheme="majorHAnsi" w:hAnsiTheme="majorHAnsi"/>
          <w:sz w:val="24"/>
          <w:szCs w:val="24"/>
        </w:rPr>
        <w:t xml:space="preserve"> that the </w:t>
      </w:r>
      <w:r w:rsidR="00B5535A" w:rsidRPr="008C0340">
        <w:rPr>
          <w:rFonts w:asciiTheme="majorHAnsi" w:hAnsiTheme="majorHAnsi"/>
          <w:sz w:val="24"/>
          <w:szCs w:val="24"/>
        </w:rPr>
        <w:t xml:space="preserve">Self-Study </w:t>
      </w:r>
      <w:r w:rsidR="008C0340" w:rsidRPr="008C0340">
        <w:rPr>
          <w:rFonts w:asciiTheme="majorHAnsi" w:hAnsiTheme="majorHAnsi"/>
          <w:sz w:val="24"/>
          <w:szCs w:val="24"/>
        </w:rPr>
        <w:t xml:space="preserve">is </w:t>
      </w:r>
      <w:r w:rsidR="00B5535A" w:rsidRPr="008C0340">
        <w:rPr>
          <w:rFonts w:asciiTheme="majorHAnsi" w:hAnsiTheme="majorHAnsi"/>
          <w:sz w:val="24"/>
          <w:szCs w:val="24"/>
        </w:rPr>
        <w:t>due in July.</w:t>
      </w:r>
      <w:r w:rsidR="008C0340" w:rsidRPr="008C0340">
        <w:rPr>
          <w:rFonts w:asciiTheme="majorHAnsi" w:hAnsiTheme="majorHAnsi"/>
          <w:sz w:val="24"/>
          <w:szCs w:val="24"/>
        </w:rPr>
        <w:t xml:space="preserve"> They will also be seeking accreditation for a BS in Mechanical Engineering</w:t>
      </w:r>
    </w:p>
    <w:p w14:paraId="1E0D45A9" w14:textId="278E7E79" w:rsidR="00FF3AFC" w:rsidRPr="008C0340" w:rsidRDefault="00B5535A" w:rsidP="00FF3AFC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 w:rsidRPr="008B7A0F">
        <w:rPr>
          <w:rFonts w:asciiTheme="majorHAnsi" w:hAnsiTheme="majorHAnsi"/>
          <w:b/>
          <w:bCs/>
          <w:sz w:val="24"/>
          <w:szCs w:val="24"/>
        </w:rPr>
        <w:t>CAEP</w:t>
      </w:r>
      <w:r w:rsidR="008B7A0F" w:rsidRPr="008B7A0F">
        <w:rPr>
          <w:rFonts w:asciiTheme="majorHAnsi" w:hAnsiTheme="majorHAnsi"/>
          <w:b/>
          <w:bCs/>
          <w:sz w:val="24"/>
          <w:szCs w:val="24"/>
        </w:rPr>
        <w:t>:</w:t>
      </w:r>
      <w:r w:rsidRPr="008C0340">
        <w:rPr>
          <w:rFonts w:asciiTheme="majorHAnsi" w:hAnsiTheme="majorHAnsi"/>
          <w:sz w:val="24"/>
          <w:szCs w:val="24"/>
        </w:rPr>
        <w:t xml:space="preserve"> Kim Bloss reported that they are working on the Self-Study that is due June 3rd</w:t>
      </w:r>
    </w:p>
    <w:p w14:paraId="13033EB0" w14:textId="25280CEA" w:rsidR="008C0340" w:rsidRPr="008C0340" w:rsidRDefault="00B5535A" w:rsidP="008C0340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 w:rsidRPr="008B7A0F">
        <w:rPr>
          <w:rFonts w:asciiTheme="majorHAnsi" w:hAnsiTheme="majorHAnsi"/>
          <w:b/>
          <w:bCs/>
          <w:sz w:val="24"/>
          <w:szCs w:val="24"/>
        </w:rPr>
        <w:t>NACEP</w:t>
      </w:r>
      <w:r w:rsidR="008B7A0F" w:rsidRPr="008B7A0F">
        <w:rPr>
          <w:rFonts w:asciiTheme="majorHAnsi" w:hAnsiTheme="majorHAnsi"/>
          <w:b/>
          <w:bCs/>
          <w:sz w:val="24"/>
          <w:szCs w:val="24"/>
        </w:rPr>
        <w:t>:</w:t>
      </w:r>
      <w:r w:rsidRPr="008C0340">
        <w:rPr>
          <w:rFonts w:asciiTheme="majorHAnsi" w:hAnsiTheme="majorHAnsi"/>
          <w:sz w:val="24"/>
          <w:szCs w:val="24"/>
        </w:rPr>
        <w:t xml:space="preserve"> Sarah Jennings and Jennifer Rowsam reporte</w:t>
      </w:r>
      <w:r w:rsidR="008B7A0F">
        <w:rPr>
          <w:rFonts w:asciiTheme="majorHAnsi" w:hAnsiTheme="majorHAnsi"/>
          <w:sz w:val="24"/>
          <w:szCs w:val="24"/>
        </w:rPr>
        <w:t>d that work is underway on the self-study due later in the year.</w:t>
      </w:r>
    </w:p>
    <w:p w14:paraId="71481AB8" w14:textId="6D0C915A" w:rsidR="008C0340" w:rsidRPr="001A696C" w:rsidRDefault="008C0340" w:rsidP="008C0340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 w:rsidRPr="008C0340">
        <w:rPr>
          <w:rFonts w:asciiTheme="majorHAnsi" w:hAnsiTheme="majorHAnsi"/>
          <w:b/>
          <w:bCs/>
          <w:sz w:val="24"/>
          <w:szCs w:val="24"/>
        </w:rPr>
        <w:t xml:space="preserve">Program Review Update </w:t>
      </w:r>
      <w:r w:rsidRPr="008B7A0F">
        <w:rPr>
          <w:rFonts w:asciiTheme="majorHAnsi" w:hAnsiTheme="majorHAnsi"/>
          <w:sz w:val="24"/>
          <w:szCs w:val="24"/>
        </w:rPr>
        <w:t>Brian Logan reporte</w:t>
      </w:r>
      <w:r w:rsidR="001A696C" w:rsidRPr="008B7A0F">
        <w:rPr>
          <w:rFonts w:asciiTheme="majorHAnsi" w:hAnsiTheme="majorHAnsi"/>
          <w:sz w:val="24"/>
          <w:szCs w:val="24"/>
        </w:rPr>
        <w:t>d</w:t>
      </w:r>
      <w:r w:rsidR="001A696C">
        <w:rPr>
          <w:rFonts w:asciiTheme="majorHAnsi" w:hAnsiTheme="majorHAnsi"/>
          <w:sz w:val="24"/>
          <w:szCs w:val="24"/>
        </w:rPr>
        <w:t xml:space="preserve"> on the following program reviews in progress</w:t>
      </w:r>
    </w:p>
    <w:p w14:paraId="741BF12A" w14:textId="64CA2496" w:rsidR="001A696C" w:rsidRPr="001A696C" w:rsidRDefault="001A696C" w:rsidP="001A696C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 xml:space="preserve">Masters In Agriculture: </w:t>
      </w:r>
      <w:r>
        <w:rPr>
          <w:rFonts w:asciiTheme="majorHAnsi" w:hAnsiTheme="majorHAnsi"/>
          <w:sz w:val="24"/>
          <w:szCs w:val="24"/>
        </w:rPr>
        <w:t>Reviews will be completed later in the semester</w:t>
      </w:r>
      <w:r w:rsidR="005939B0">
        <w:rPr>
          <w:rFonts w:asciiTheme="majorHAnsi" w:hAnsiTheme="majorHAnsi"/>
          <w:sz w:val="24"/>
          <w:szCs w:val="24"/>
        </w:rPr>
        <w:t>,</w:t>
      </w:r>
      <w:r>
        <w:rPr>
          <w:rFonts w:asciiTheme="majorHAnsi" w:hAnsiTheme="majorHAnsi"/>
          <w:sz w:val="24"/>
          <w:szCs w:val="24"/>
        </w:rPr>
        <w:t xml:space="preserve"> and the process has gone smoothly so far</w:t>
      </w:r>
    </w:p>
    <w:p w14:paraId="05D5296E" w14:textId="7AEDCF97" w:rsidR="001A696C" w:rsidRPr="008B7A0F" w:rsidRDefault="001A696C" w:rsidP="001A696C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 xml:space="preserve">Performing Arts and Mass Communication: </w:t>
      </w:r>
      <w:r>
        <w:rPr>
          <w:rFonts w:asciiTheme="majorHAnsi" w:hAnsiTheme="majorHAnsi"/>
          <w:sz w:val="24"/>
          <w:szCs w:val="24"/>
        </w:rPr>
        <w:t>An on-site review visit is scheduled for March 11</w:t>
      </w:r>
    </w:p>
    <w:p w14:paraId="4FFE3AE8" w14:textId="6BFE4863" w:rsidR="008B7A0F" w:rsidRPr="008B7A0F" w:rsidRDefault="008B7A0F" w:rsidP="001A696C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 xml:space="preserve">Art: </w:t>
      </w:r>
      <w:r>
        <w:rPr>
          <w:rFonts w:asciiTheme="majorHAnsi" w:hAnsiTheme="majorHAnsi"/>
          <w:sz w:val="24"/>
          <w:szCs w:val="24"/>
        </w:rPr>
        <w:t>Kurt</w:t>
      </w:r>
      <w:r w:rsidR="005939B0">
        <w:rPr>
          <w:rFonts w:asciiTheme="majorHAnsi" w:hAnsiTheme="majorHAnsi"/>
          <w:sz w:val="24"/>
          <w:szCs w:val="24"/>
        </w:rPr>
        <w:t xml:space="preserve"> Coppersmith</w:t>
      </w:r>
      <w:r>
        <w:rPr>
          <w:rFonts w:asciiTheme="majorHAnsi" w:hAnsiTheme="majorHAnsi"/>
          <w:sz w:val="24"/>
          <w:szCs w:val="24"/>
        </w:rPr>
        <w:t xml:space="preserve"> is still searching for a second reviewer, but the process is underway.</w:t>
      </w:r>
    </w:p>
    <w:p w14:paraId="476B5DDA" w14:textId="6A0BAE4F" w:rsidR="008B7A0F" w:rsidRDefault="008B7A0F" w:rsidP="008B7A0F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QLT:</w:t>
      </w:r>
    </w:p>
    <w:p w14:paraId="566CF92B" w14:textId="063142FD" w:rsidR="008B7A0F" w:rsidRPr="008B7A0F" w:rsidRDefault="008B7A0F" w:rsidP="008B7A0F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 w:rsidRPr="008B7A0F">
        <w:rPr>
          <w:rFonts w:asciiTheme="majorHAnsi" w:hAnsiTheme="majorHAnsi"/>
          <w:sz w:val="24"/>
          <w:szCs w:val="24"/>
        </w:rPr>
        <w:t>The HLC institutional update opens on February 26. Jennifer Rowsam, Christine Pacheco, and Shawana Reed will submit the required information.</w:t>
      </w:r>
    </w:p>
    <w:p w14:paraId="78DFFAE0" w14:textId="36127BD7" w:rsidR="008B7A0F" w:rsidRPr="008B7A0F" w:rsidRDefault="008B7A0F" w:rsidP="008B7A0F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 w:rsidRPr="008B7A0F">
        <w:rPr>
          <w:rFonts w:asciiTheme="majorHAnsi" w:hAnsiTheme="majorHAnsi"/>
          <w:sz w:val="24"/>
          <w:szCs w:val="24"/>
        </w:rPr>
        <w:t>The QLT’s is currently focusing their efforts on:</w:t>
      </w:r>
    </w:p>
    <w:p w14:paraId="065718E5" w14:textId="38CE22E5" w:rsidR="008B7A0F" w:rsidRPr="008B7A0F" w:rsidRDefault="008B7A0F" w:rsidP="008B7A0F">
      <w:pPr>
        <w:pStyle w:val="ListParagraph"/>
        <w:numPr>
          <w:ilvl w:val="2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 w:rsidRPr="008B7A0F">
        <w:rPr>
          <w:rFonts w:asciiTheme="majorHAnsi" w:hAnsiTheme="majorHAnsi"/>
          <w:sz w:val="24"/>
          <w:szCs w:val="24"/>
        </w:rPr>
        <w:t>New Gainful Employment regulations</w:t>
      </w:r>
    </w:p>
    <w:p w14:paraId="21ADBF48" w14:textId="013B4D79" w:rsidR="008B7A0F" w:rsidRPr="008B7A0F" w:rsidRDefault="008B7A0F" w:rsidP="008B7A0F">
      <w:pPr>
        <w:pStyle w:val="ListParagraph"/>
        <w:numPr>
          <w:ilvl w:val="2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 w:rsidRPr="008B7A0F">
        <w:rPr>
          <w:rFonts w:asciiTheme="majorHAnsi" w:hAnsiTheme="majorHAnsi"/>
          <w:sz w:val="24"/>
          <w:szCs w:val="24"/>
        </w:rPr>
        <w:t>Preparing to present at HLC 2024 conference in April</w:t>
      </w:r>
    </w:p>
    <w:p w14:paraId="7E2A2191" w14:textId="77777777" w:rsidR="00FF3AFC" w:rsidRPr="008C0340" w:rsidRDefault="00FF3AFC" w:rsidP="00FF3AFC">
      <w:pPr>
        <w:pStyle w:val="Heading1"/>
        <w:numPr>
          <w:ilvl w:val="0"/>
          <w:numId w:val="1"/>
        </w:numPr>
        <w:rPr>
          <w:b/>
          <w:color w:val="385623" w:themeColor="accent6" w:themeShade="80"/>
        </w:rPr>
      </w:pPr>
      <w:r w:rsidRPr="008C0340">
        <w:rPr>
          <w:b/>
          <w:color w:val="385623" w:themeColor="accent6" w:themeShade="80"/>
        </w:rPr>
        <w:t>Action Items</w:t>
      </w:r>
    </w:p>
    <w:p w14:paraId="7EBD8FD2" w14:textId="77777777" w:rsidR="00644CC7" w:rsidRPr="008C0340" w:rsidRDefault="00644CC7" w:rsidP="00644CC7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sz w:val="24"/>
          <w:szCs w:val="24"/>
        </w:rPr>
      </w:pPr>
      <w:r w:rsidRPr="008C0340">
        <w:rPr>
          <w:rFonts w:asciiTheme="majorHAnsi" w:hAnsiTheme="majorHAnsi"/>
          <w:b/>
          <w:sz w:val="24"/>
          <w:szCs w:val="24"/>
        </w:rPr>
        <w:t>College Employee Satisfaction Survey (CESS) Custom Questions</w:t>
      </w:r>
    </w:p>
    <w:p w14:paraId="219CC913" w14:textId="79484236" w:rsidR="00FF3AFC" w:rsidRPr="008C0340" w:rsidRDefault="00B5535A" w:rsidP="00B5535A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 w:rsidRPr="008C0340">
        <w:rPr>
          <w:rFonts w:asciiTheme="majorHAnsi" w:hAnsiTheme="majorHAnsi"/>
          <w:sz w:val="24"/>
          <w:szCs w:val="24"/>
        </w:rPr>
        <w:t>Kim Bloss reported that the CESS would be administered the weeks after Spring Break (March 26 – April 9, 2024)</w:t>
      </w:r>
    </w:p>
    <w:p w14:paraId="2F56CE78" w14:textId="77777777" w:rsidR="008C0340" w:rsidRPr="008C0340" w:rsidRDefault="008C0340" w:rsidP="008C0340">
      <w:pPr>
        <w:spacing w:before="0" w:after="0"/>
        <w:rPr>
          <w:rFonts w:asciiTheme="majorHAnsi" w:hAnsiTheme="majorHAnsi"/>
          <w:sz w:val="24"/>
          <w:szCs w:val="24"/>
        </w:rPr>
      </w:pPr>
    </w:p>
    <w:p w14:paraId="7B9CD976" w14:textId="77777777" w:rsidR="008C0340" w:rsidRPr="008C0340" w:rsidRDefault="008C0340" w:rsidP="008C0340">
      <w:pPr>
        <w:spacing w:before="0" w:after="0"/>
        <w:rPr>
          <w:rFonts w:asciiTheme="majorHAnsi" w:hAnsiTheme="majorHAnsi"/>
          <w:sz w:val="24"/>
          <w:szCs w:val="24"/>
        </w:rPr>
      </w:pPr>
    </w:p>
    <w:p w14:paraId="1C247A9D" w14:textId="1177B08D" w:rsidR="00194669" w:rsidRPr="008B7A0F" w:rsidRDefault="008C0340" w:rsidP="008B7A0F">
      <w:pPr>
        <w:spacing w:before="0" w:after="0"/>
        <w:rPr>
          <w:rFonts w:asciiTheme="majorHAnsi" w:hAnsiTheme="majorHAnsi"/>
          <w:sz w:val="24"/>
          <w:szCs w:val="24"/>
        </w:rPr>
      </w:pPr>
      <w:r w:rsidRPr="008C0340">
        <w:rPr>
          <w:rFonts w:asciiTheme="majorHAnsi" w:hAnsiTheme="majorHAnsi"/>
          <w:sz w:val="24"/>
          <w:szCs w:val="24"/>
        </w:rPr>
        <w:t>The motion to adjourn the meeting was made by Roger Giles.</w:t>
      </w:r>
    </w:p>
    <w:sectPr w:rsidR="00194669" w:rsidRPr="008B7A0F" w:rsidSect="00EF05AF">
      <w:footerReference w:type="default" r:id="rId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15896B" w14:textId="77777777" w:rsidR="00386BF3" w:rsidRDefault="00386BF3">
      <w:pPr>
        <w:spacing w:before="0" w:after="0"/>
      </w:pPr>
      <w:r>
        <w:separator/>
      </w:r>
    </w:p>
  </w:endnote>
  <w:endnote w:type="continuationSeparator" w:id="0">
    <w:p w14:paraId="6084942C" w14:textId="77777777" w:rsidR="00386BF3" w:rsidRDefault="00386BF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50AC22" w14:textId="77777777" w:rsidR="008C0340" w:rsidRDefault="003D63B7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3D04F3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614298" w14:textId="77777777" w:rsidR="00386BF3" w:rsidRDefault="00386BF3">
      <w:pPr>
        <w:spacing w:before="0" w:after="0"/>
      </w:pPr>
      <w:r>
        <w:separator/>
      </w:r>
    </w:p>
  </w:footnote>
  <w:footnote w:type="continuationSeparator" w:id="0">
    <w:p w14:paraId="7CB3A88A" w14:textId="77777777" w:rsidR="00386BF3" w:rsidRDefault="00386BF3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4C0E7C"/>
    <w:multiLevelType w:val="hybridMultilevel"/>
    <w:tmpl w:val="EC3C6A6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33DB10E0"/>
    <w:multiLevelType w:val="hybridMultilevel"/>
    <w:tmpl w:val="3C1A1CB8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" w15:restartNumberingAfterBreak="0">
    <w:nsid w:val="76754921"/>
    <w:multiLevelType w:val="hybridMultilevel"/>
    <w:tmpl w:val="503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3246682">
    <w:abstractNumId w:val="0"/>
  </w:num>
  <w:num w:numId="2" w16cid:durableId="1604024650">
    <w:abstractNumId w:val="2"/>
  </w:num>
  <w:num w:numId="3" w16cid:durableId="16730293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AJiU1MzAxMDEzMLAyUdpeDU4uLM/DyQApNaANf/1dMsAAAA"/>
  </w:docVars>
  <w:rsids>
    <w:rsidRoot w:val="00A93DB9"/>
    <w:rsid w:val="000E7FF8"/>
    <w:rsid w:val="00194669"/>
    <w:rsid w:val="001A696C"/>
    <w:rsid w:val="001F1AE9"/>
    <w:rsid w:val="00205949"/>
    <w:rsid w:val="00213E58"/>
    <w:rsid w:val="00293DB0"/>
    <w:rsid w:val="0029741C"/>
    <w:rsid w:val="00303230"/>
    <w:rsid w:val="003334F6"/>
    <w:rsid w:val="003464A5"/>
    <w:rsid w:val="00372881"/>
    <w:rsid w:val="00386BF3"/>
    <w:rsid w:val="003D04F3"/>
    <w:rsid w:val="003D63B7"/>
    <w:rsid w:val="003D7BBD"/>
    <w:rsid w:val="00463F5B"/>
    <w:rsid w:val="004D7240"/>
    <w:rsid w:val="004F58B3"/>
    <w:rsid w:val="0055358A"/>
    <w:rsid w:val="00586D5C"/>
    <w:rsid w:val="005939B0"/>
    <w:rsid w:val="005C59B1"/>
    <w:rsid w:val="00620F9B"/>
    <w:rsid w:val="00621A82"/>
    <w:rsid w:val="00644CC7"/>
    <w:rsid w:val="006D7E0F"/>
    <w:rsid w:val="006E65AD"/>
    <w:rsid w:val="007C31CE"/>
    <w:rsid w:val="007D1B8E"/>
    <w:rsid w:val="00874E8B"/>
    <w:rsid w:val="008B4E16"/>
    <w:rsid w:val="008B7A0F"/>
    <w:rsid w:val="008C0340"/>
    <w:rsid w:val="008E3343"/>
    <w:rsid w:val="009D4B9F"/>
    <w:rsid w:val="00A14BA7"/>
    <w:rsid w:val="00A4643E"/>
    <w:rsid w:val="00A66BD7"/>
    <w:rsid w:val="00A93DB9"/>
    <w:rsid w:val="00B0354C"/>
    <w:rsid w:val="00B50B1E"/>
    <w:rsid w:val="00B5535A"/>
    <w:rsid w:val="00B86EED"/>
    <w:rsid w:val="00BF21CB"/>
    <w:rsid w:val="00C5186C"/>
    <w:rsid w:val="00CA5F30"/>
    <w:rsid w:val="00CE751A"/>
    <w:rsid w:val="00E75B53"/>
    <w:rsid w:val="00EF39CC"/>
    <w:rsid w:val="00F2664E"/>
    <w:rsid w:val="00FF3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0D9E7C"/>
  <w15:chartTrackingRefBased/>
  <w15:docId w15:val="{EB43AFCE-80BA-4B22-80E1-2D812C4F2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3DB9"/>
    <w:pPr>
      <w:spacing w:before="100" w:after="100" w:line="240" w:lineRule="auto"/>
    </w:pPr>
    <w:rPr>
      <w:rFonts w:asciiTheme="minorHAnsi" w:eastAsiaTheme="minorEastAsia" w:hAnsiTheme="minorHAnsi" w:cstheme="minorBidi"/>
      <w:sz w:val="21"/>
      <w:szCs w:val="21"/>
      <w:lang w:eastAsia="ja-JP"/>
    </w:rPr>
  </w:style>
  <w:style w:type="paragraph" w:styleId="Heading1">
    <w:name w:val="heading 1"/>
    <w:basedOn w:val="Normal"/>
    <w:next w:val="Normal"/>
    <w:link w:val="Heading1Char"/>
    <w:unhideWhenUsed/>
    <w:qFormat/>
    <w:rsid w:val="00A93DB9"/>
    <w:pPr>
      <w:pBdr>
        <w:top w:val="single" w:sz="4" w:space="1" w:color="A5A5A5" w:themeColor="accent3"/>
        <w:bottom w:val="single" w:sz="12" w:space="1" w:color="A5A5A5" w:themeColor="accent3"/>
      </w:pBdr>
      <w:spacing w:before="240" w:after="240"/>
      <w:outlineLvl w:val="0"/>
    </w:pPr>
    <w:rPr>
      <w:rFonts w:asciiTheme="majorHAnsi" w:eastAsiaTheme="majorEastAsia" w:hAnsiTheme="majorHAnsi" w:cstheme="majorBidi"/>
      <w:color w:val="A5A5A5" w:themeColor="accent3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93DB9"/>
    <w:rPr>
      <w:rFonts w:asciiTheme="majorHAnsi" w:eastAsiaTheme="majorEastAsia" w:hAnsiTheme="majorHAnsi" w:cstheme="majorBidi"/>
      <w:color w:val="A5A5A5" w:themeColor="accent3"/>
      <w:lang w:eastAsia="ja-JP"/>
    </w:rPr>
  </w:style>
  <w:style w:type="character" w:styleId="IntenseEmphasis">
    <w:name w:val="Intense Emphasis"/>
    <w:basedOn w:val="DefaultParagraphFont"/>
    <w:unhideWhenUsed/>
    <w:qFormat/>
    <w:rsid w:val="00A93DB9"/>
    <w:rPr>
      <w:i/>
      <w:iCs/>
      <w:color w:val="ED7D31" w:themeColor="accent2"/>
    </w:rPr>
  </w:style>
  <w:style w:type="paragraph" w:styleId="Footer">
    <w:name w:val="footer"/>
    <w:basedOn w:val="Normal"/>
    <w:link w:val="FooterChar"/>
    <w:uiPriority w:val="1"/>
    <w:unhideWhenUsed/>
    <w:rsid w:val="00A93DB9"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1"/>
    <w:rsid w:val="00A93DB9"/>
    <w:rPr>
      <w:rFonts w:asciiTheme="minorHAnsi" w:eastAsiaTheme="minorEastAsia" w:hAnsiTheme="minorHAnsi" w:cstheme="minorBidi"/>
      <w:sz w:val="21"/>
      <w:szCs w:val="21"/>
      <w:lang w:eastAsia="ja-JP"/>
    </w:rPr>
  </w:style>
  <w:style w:type="paragraph" w:styleId="Title">
    <w:name w:val="Title"/>
    <w:basedOn w:val="Normal"/>
    <w:next w:val="Normal"/>
    <w:link w:val="TitleChar"/>
    <w:qFormat/>
    <w:rsid w:val="00A93DB9"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Fill>
        <w14:gradFill>
          <w14:gsLst>
            <w14:gs w14:pos="0">
              <w14:schemeClr w14:val="tx2"/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character" w:customStyle="1" w:styleId="TitleChar">
    <w:name w:val="Title Char"/>
    <w:basedOn w:val="DefaultParagraphFont"/>
    <w:link w:val="Title"/>
    <w:rsid w:val="00A93DB9"/>
    <w:rPr>
      <w:rFonts w:asciiTheme="majorHAnsi" w:eastAsiaTheme="majorEastAsia" w:hAnsiTheme="majorHAnsi" w:cstheme="majorBidi"/>
      <w:b/>
      <w:bCs/>
      <w:caps/>
      <w:sz w:val="72"/>
      <w:szCs w:val="72"/>
      <w:lang w:eastAsia="ja-JP"/>
      <w14:textFill>
        <w14:gradFill>
          <w14:gsLst>
            <w14:gs w14:pos="0">
              <w14:schemeClr w14:val="tx2"/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paragraph" w:styleId="Subtitle">
    <w:name w:val="Subtitle"/>
    <w:basedOn w:val="Normal"/>
    <w:next w:val="Normal"/>
    <w:link w:val="SubtitleChar"/>
    <w:qFormat/>
    <w:rsid w:val="00A93DB9"/>
    <w:pPr>
      <w:spacing w:after="120"/>
      <w:jc w:val="right"/>
    </w:pPr>
    <w:rPr>
      <w:rFonts w:asciiTheme="majorHAnsi" w:eastAsiaTheme="majorEastAsia" w:hAnsiTheme="majorHAnsi" w:cstheme="majorBidi"/>
      <w:color w:val="44546A" w:themeColor="text2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A93DB9"/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A93DB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63B7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3B7"/>
    <w:rPr>
      <w:rFonts w:ascii="Segoe UI" w:eastAsiaTheme="minorEastAsia" w:hAnsi="Segoe UI" w:cs="Segoe UI"/>
      <w:sz w:val="18"/>
      <w:szCs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22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FF6FB2B10FD45E4AFD8015A1B35CA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4F57D-67B1-40E8-8F74-844738327BF0}"/>
      </w:docPartPr>
      <w:docPartBody>
        <w:p w:rsidR="00556F04" w:rsidRDefault="00676EA4" w:rsidP="00676EA4">
          <w:pPr>
            <w:pStyle w:val="BFF6FB2B10FD45E4AFD8015A1B35CAE2"/>
          </w:pPr>
          <w:r>
            <w:t>[Your School PTA Minut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6EA4"/>
    <w:rsid w:val="000047F8"/>
    <w:rsid w:val="001C36D5"/>
    <w:rsid w:val="00205949"/>
    <w:rsid w:val="0040526A"/>
    <w:rsid w:val="00556F04"/>
    <w:rsid w:val="005C59B1"/>
    <w:rsid w:val="00676EA4"/>
    <w:rsid w:val="00BD5DD2"/>
    <w:rsid w:val="00C2369C"/>
    <w:rsid w:val="00E67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FF6FB2B10FD45E4AFD8015A1B35CAE2">
    <w:name w:val="BFF6FB2B10FD45E4AFD8015A1B35CAE2"/>
    <w:rsid w:val="00676EA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9</TotalTime>
  <Pages>1</Pages>
  <Words>312</Words>
  <Characters>1729</Characters>
  <Application>Microsoft Office Word</Application>
  <DocSecurity>0</DocSecurity>
  <Lines>78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Fries</dc:creator>
  <cp:keywords/>
  <dc:description/>
  <cp:lastModifiedBy>Brian Logan</cp:lastModifiedBy>
  <cp:revision>3</cp:revision>
  <cp:lastPrinted>2019-05-14T20:03:00Z</cp:lastPrinted>
  <dcterms:created xsi:type="dcterms:W3CDTF">2024-08-22T21:27:00Z</dcterms:created>
  <dcterms:modified xsi:type="dcterms:W3CDTF">2024-08-30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6d3adda6ac26758e17740f0896ed30920516832d7a6b9cec710aa9cf3cb787</vt:lpwstr>
  </property>
</Properties>
</file>